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49949445" w:rsidR="0060227D" w:rsidRDefault="0060485A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B2E52D" wp14:editId="1B3C85AE">
                <wp:simplePos x="0" y="0"/>
                <wp:positionH relativeFrom="column">
                  <wp:posOffset>3855492</wp:posOffset>
                </wp:positionH>
                <wp:positionV relativeFrom="paragraph">
                  <wp:posOffset>-252882</wp:posOffset>
                </wp:positionV>
                <wp:extent cx="3094075" cy="1038860"/>
                <wp:effectExtent l="0" t="0" r="0" b="8890"/>
                <wp:wrapNone/>
                <wp:docPr id="12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2CF4D" w14:textId="37DDE4EE" w:rsidR="0060485A" w:rsidRPr="004C73AD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</w:t>
                            </w:r>
                            <w:r w:rsid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01DB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4C73A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หน้า 1/</w:t>
                            </w:r>
                            <w:r w:rsidR="004C73AD"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00376118" w14:textId="77777777" w:rsidR="0060485A" w:rsidRPr="00B479C5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679477F5" w14:textId="77777777" w:rsidR="0060485A" w:rsidRPr="00992B06" w:rsidRDefault="0060485A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45CAF295" w14:textId="77777777" w:rsidR="0060485A" w:rsidRPr="00992B06" w:rsidRDefault="009731EB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15C91AAB" w14:textId="77777777" w:rsidR="0060485A" w:rsidRPr="00E91553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F10D21C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3595AA9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5F7BABF" w14:textId="77777777" w:rsidR="0060485A" w:rsidRPr="00F444C1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2E52D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03.6pt;margin-top:-19.9pt;width:243.65pt;height:8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CPMtwIAAL0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" filled="f" stroked="f">
                <v:textbox inset=".5mm,.3mm,.5mm,.3mm">
                  <w:txbxContent>
                    <w:p w14:paraId="08E2CF4D" w14:textId="37DDE4EE" w:rsidR="0060485A" w:rsidRPr="004C73AD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</w:t>
                      </w:r>
                      <w:r w:rsid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01DB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4C73A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หน้า 1/</w:t>
                      </w:r>
                      <w:r w:rsidR="004C73AD"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00376118" w14:textId="77777777" w:rsidR="0060485A" w:rsidRPr="00B479C5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679477F5" w14:textId="77777777" w:rsidR="0060485A" w:rsidRPr="00992B06" w:rsidRDefault="0060485A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45CAF295" w14:textId="77777777" w:rsidR="0060485A" w:rsidRPr="00992B06" w:rsidRDefault="009731EB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15C91AAB" w14:textId="77777777" w:rsidR="0060485A" w:rsidRPr="00E91553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F10D21C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3595AA9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5F7BABF" w14:textId="77777777" w:rsidR="0060485A" w:rsidRPr="00F444C1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5C2E"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7FF115D5">
            <wp:simplePos x="0" y="0"/>
            <wp:positionH relativeFrom="margin">
              <wp:posOffset>2692239</wp:posOffset>
            </wp:positionH>
            <wp:positionV relativeFrom="paragraph">
              <wp:posOffset>-208915</wp:posOffset>
            </wp:positionV>
            <wp:extent cx="886460" cy="863600"/>
            <wp:effectExtent l="0" t="0" r="8890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C2E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3DE37EDD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B55E7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.ค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5BB58B6F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ศุกร์ที่ 2 สิงหาคม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" filled="f" stroked="f">
                <v:textbox inset=".5mm,.3mm,.5mm,.3mm">
                  <w:txbxContent>
                    <w:p w14:paraId="6EB464A8" w14:textId="3DE37EDD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B55E7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.ค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5BB58B6F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ศุกร์ที่ 2 สิงหาคม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635B3F10" w:rsidR="00EC4DB2" w:rsidRDefault="00EC4DB2" w:rsidP="0046743E"/>
    <w:p w14:paraId="61BC66BB" w14:textId="57D4269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50A9ABD8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27A13E08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กรกฎาคม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">
                <v:textbox>
                  <w:txbxContent>
                    <w:p w14:paraId="75529C17" w14:textId="27A13E08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กรกฎาคม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11475517" w14:textId="1CA4F7DF" w:rsidR="0063555A" w:rsidRPr="0063555A" w:rsidRDefault="00B424D8" w:rsidP="009B3C37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724EA801" w14:textId="3FCFA2C7" w:rsidR="00930E60" w:rsidRPr="0014626C" w:rsidRDefault="00A97C49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2044E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รกฎาคม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6D006D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2,318</w:t>
      </w:r>
      <w:r w:rsidR="006E257F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</w:t>
      </w:r>
      <w:r w:rsidR="000D285C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4B0126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3-</w:t>
      </w:r>
      <w:r w:rsidR="00B55E78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30 กรกฎาคม</w:t>
      </w:r>
      <w:r w:rsidR="00EB6A25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7 โดย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 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0B1EB9C7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B55E7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รกฎาคม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B409A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u w:val="single"/>
          <w:cs/>
        </w:rPr>
        <w:t>4.59</w:t>
      </w:r>
      <w:r w:rsidR="00A24819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u w:val="single"/>
          <w:cs/>
        </w:rPr>
        <w:t xml:space="preserve"> </w:t>
      </w:r>
      <w:r w:rsidRPr="0044291E">
        <w:rPr>
          <w:rFonts w:ascii="TH SarabunPSK" w:hAnsi="TH SarabunPSK" w:cs="TH SarabunPSK"/>
          <w:b/>
          <w:bCs/>
          <w:color w:val="000000" w:themeColor="text1"/>
          <w:sz w:val="28"/>
          <w:szCs w:val="28"/>
          <w:u w:val="single"/>
          <w:cs/>
        </w:rPr>
        <w:t>คะแนน</w:t>
      </w:r>
      <w:bookmarkEnd w:id="0"/>
      <w:r w:rsidR="003B11CD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(เดือน</w:t>
      </w:r>
      <w:r w:rsidR="00B55E78">
        <w:rPr>
          <w:rFonts w:ascii="TH SarabunPSK" w:hAnsi="TH SarabunPSK" w:cs="TH SarabunPSK" w:hint="cs"/>
          <w:b/>
          <w:bCs/>
          <w:sz w:val="28"/>
          <w:szCs w:val="28"/>
          <w:cs/>
        </w:rPr>
        <w:t>มิถุนายน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4.</w:t>
      </w:r>
      <w:r w:rsidR="00B55E78">
        <w:rPr>
          <w:rFonts w:ascii="TH SarabunPSK" w:hAnsi="TH SarabunPSK" w:cs="TH SarabunPSK" w:hint="cs"/>
          <w:b/>
          <w:bCs/>
          <w:sz w:val="28"/>
          <w:szCs w:val="28"/>
          <w:cs/>
        </w:rPr>
        <w:t>33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ะแนน)</w:t>
      </w:r>
    </w:p>
    <w:p w14:paraId="7AB739FB" w14:textId="3B142030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540"/>
        <w:gridCol w:w="4140"/>
        <w:gridCol w:w="900"/>
        <w:gridCol w:w="900"/>
        <w:gridCol w:w="900"/>
        <w:gridCol w:w="900"/>
        <w:gridCol w:w="1440"/>
      </w:tblGrid>
      <w:tr w:rsidR="00B55E78" w14:paraId="5035AF9D" w14:textId="77777777" w:rsidTr="00CB3336">
        <w:tc>
          <w:tcPr>
            <w:tcW w:w="540" w:type="dxa"/>
          </w:tcPr>
          <w:p w14:paraId="36E3F335" w14:textId="58716CA3" w:rsidR="00B55E78" w:rsidRDefault="00B55E78" w:rsidP="00B55E7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140" w:type="dxa"/>
          </w:tcPr>
          <w:p w14:paraId="61F60C2C" w14:textId="58A35F37" w:rsidR="00B55E78" w:rsidRDefault="00B55E78" w:rsidP="00B55E7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00" w:type="dxa"/>
          </w:tcPr>
          <w:p w14:paraId="17C3898B" w14:textId="75401CAF" w:rsidR="00B55E78" w:rsidRDefault="00B55E78" w:rsidP="00B55E7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ม.ย.67</w:t>
            </w:r>
          </w:p>
        </w:tc>
        <w:tc>
          <w:tcPr>
            <w:tcW w:w="900" w:type="dxa"/>
          </w:tcPr>
          <w:p w14:paraId="4380640D" w14:textId="37994C87" w:rsidR="00B55E78" w:rsidRDefault="00B55E78" w:rsidP="00B55E7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.ค.67</w:t>
            </w:r>
          </w:p>
        </w:tc>
        <w:tc>
          <w:tcPr>
            <w:tcW w:w="900" w:type="dxa"/>
          </w:tcPr>
          <w:p w14:paraId="2F8B164C" w14:textId="5C331E97" w:rsidR="00B55E78" w:rsidRDefault="00B55E78" w:rsidP="00B55E7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ิ.ย.67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6BB2F47" w14:textId="643CC980" w:rsidR="00B55E78" w:rsidRDefault="00B55E78" w:rsidP="00B55E7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ก.ค.67</w:t>
            </w:r>
          </w:p>
        </w:tc>
        <w:tc>
          <w:tcPr>
            <w:tcW w:w="1440" w:type="dxa"/>
          </w:tcPr>
          <w:p w14:paraId="0359960E" w14:textId="3EF85CFF" w:rsidR="00B55E78" w:rsidRDefault="00B55E78" w:rsidP="00CB3336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B52E76" w14:paraId="41B397F3" w14:textId="77777777" w:rsidTr="00CB3336">
        <w:tc>
          <w:tcPr>
            <w:tcW w:w="540" w:type="dxa"/>
          </w:tcPr>
          <w:p w14:paraId="256832FE" w14:textId="3817AC91" w:rsidR="00B52E76" w:rsidRPr="00C36582" w:rsidRDefault="00EB1059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140" w:type="dxa"/>
          </w:tcPr>
          <w:p w14:paraId="2978FCD0" w14:textId="1578EE2E" w:rsidR="00B52E76" w:rsidRPr="00531279" w:rsidRDefault="00B52E76" w:rsidP="00B52E76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   </w:t>
            </w:r>
          </w:p>
        </w:tc>
        <w:tc>
          <w:tcPr>
            <w:tcW w:w="900" w:type="dxa"/>
          </w:tcPr>
          <w:p w14:paraId="78DCC2EA" w14:textId="6536BBB5" w:rsidR="00B52E76" w:rsidRPr="00531279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6</w:t>
            </w:r>
          </w:p>
        </w:tc>
        <w:tc>
          <w:tcPr>
            <w:tcW w:w="900" w:type="dxa"/>
          </w:tcPr>
          <w:p w14:paraId="482E72A2" w14:textId="7FCBEFEF" w:rsidR="00B52E76" w:rsidRPr="00531279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0</w:t>
            </w:r>
          </w:p>
        </w:tc>
        <w:tc>
          <w:tcPr>
            <w:tcW w:w="900" w:type="dxa"/>
          </w:tcPr>
          <w:p w14:paraId="38F092C9" w14:textId="4DC09437" w:rsidR="00B52E76" w:rsidRPr="00531279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934CD7D" w14:textId="00D37BAB" w:rsidR="00B52E76" w:rsidRP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5</w:t>
            </w:r>
          </w:p>
        </w:tc>
        <w:tc>
          <w:tcPr>
            <w:tcW w:w="1440" w:type="dxa"/>
          </w:tcPr>
          <w:p w14:paraId="2B72D91C" w14:textId="4672F900" w:rsidR="00B52E76" w:rsidRPr="00611ED0" w:rsidRDefault="00F66A9D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2FEC3B8" w14:textId="77777777" w:rsidTr="00CB3336">
        <w:tc>
          <w:tcPr>
            <w:tcW w:w="540" w:type="dxa"/>
          </w:tcPr>
          <w:p w14:paraId="7957EA78" w14:textId="7F43F96F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140" w:type="dxa"/>
          </w:tcPr>
          <w:p w14:paraId="3CCAF94D" w14:textId="5B5604E5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ิทธิและเสรีภาพของประชาช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 </w:t>
            </w:r>
            <w:r w:rsidR="0079343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15D9CB0A" w14:textId="7002ED8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00" w:type="dxa"/>
          </w:tcPr>
          <w:p w14:paraId="5F4F0EF5" w14:textId="3B5E3A71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00" w:type="dxa"/>
          </w:tcPr>
          <w:p w14:paraId="76FDAA6B" w14:textId="28F4CD1B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AA18B99" w14:textId="47E9710A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6</w:t>
            </w:r>
          </w:p>
        </w:tc>
        <w:tc>
          <w:tcPr>
            <w:tcW w:w="1440" w:type="dxa"/>
          </w:tcPr>
          <w:p w14:paraId="03F32E50" w14:textId="2EE326CF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7CC9D2F9" w14:textId="77777777" w:rsidTr="00CB3336">
        <w:tc>
          <w:tcPr>
            <w:tcW w:w="540" w:type="dxa"/>
          </w:tcPr>
          <w:p w14:paraId="0C6E6F8A" w14:textId="6DC51174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3B9CAB7" w14:textId="0E06A926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4BF4FCCA" w14:textId="526D464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2</w:t>
            </w:r>
          </w:p>
        </w:tc>
        <w:tc>
          <w:tcPr>
            <w:tcW w:w="900" w:type="dxa"/>
          </w:tcPr>
          <w:p w14:paraId="1092ADEC" w14:textId="452EA20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900" w:type="dxa"/>
          </w:tcPr>
          <w:p w14:paraId="6626F6B9" w14:textId="2909FCBF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9179D5D" w14:textId="3406BA4E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3</w:t>
            </w:r>
          </w:p>
        </w:tc>
        <w:tc>
          <w:tcPr>
            <w:tcW w:w="1440" w:type="dxa"/>
          </w:tcPr>
          <w:p w14:paraId="776C0E76" w14:textId="5B54A53F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3D210F76" w14:textId="77777777" w:rsidTr="00CB3336">
        <w:tc>
          <w:tcPr>
            <w:tcW w:w="540" w:type="dxa"/>
          </w:tcPr>
          <w:p w14:paraId="593534B3" w14:textId="3C3B9257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140" w:type="dxa"/>
          </w:tcPr>
          <w:p w14:paraId="6933A1A6" w14:textId="6D258A0E" w:rsidR="00F66A9D" w:rsidRPr="00C11AA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00" w:type="dxa"/>
          </w:tcPr>
          <w:p w14:paraId="01856304" w14:textId="542E22F0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75345084" w14:textId="08FF21BD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900" w:type="dxa"/>
          </w:tcPr>
          <w:p w14:paraId="7301BD68" w14:textId="3EBE0D40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9E7C181" w14:textId="2BCAFF3A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1440" w:type="dxa"/>
          </w:tcPr>
          <w:p w14:paraId="5F1CAD6E" w14:textId="595437C1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7961747" w14:textId="77777777" w:rsidTr="00CB3336">
        <w:tc>
          <w:tcPr>
            <w:tcW w:w="540" w:type="dxa"/>
          </w:tcPr>
          <w:p w14:paraId="3EF66129" w14:textId="5469EF8B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140" w:type="dxa"/>
          </w:tcPr>
          <w:p w14:paraId="0CFA404F" w14:textId="48F9C929" w:rsidR="00F66A9D" w:rsidRPr="00C11AA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00" w:type="dxa"/>
          </w:tcPr>
          <w:p w14:paraId="463DCD79" w14:textId="31A6FE7D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8</w:t>
            </w:r>
          </w:p>
        </w:tc>
        <w:tc>
          <w:tcPr>
            <w:tcW w:w="900" w:type="dxa"/>
          </w:tcPr>
          <w:p w14:paraId="4C006F07" w14:textId="6E7DDE05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00" w:type="dxa"/>
          </w:tcPr>
          <w:p w14:paraId="47B031BD" w14:textId="6DBB5322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0E985D3" w14:textId="2AAE5202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7</w:t>
            </w:r>
          </w:p>
        </w:tc>
        <w:tc>
          <w:tcPr>
            <w:tcW w:w="1440" w:type="dxa"/>
          </w:tcPr>
          <w:p w14:paraId="6ADE62CA" w14:textId="0EEBC71A" w:rsidR="00F66A9D" w:rsidRPr="00C11AA9" w:rsidRDefault="00F66A9D" w:rsidP="00F66A9D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30291B35" w14:textId="77777777" w:rsidTr="00CB3336">
        <w:tc>
          <w:tcPr>
            <w:tcW w:w="540" w:type="dxa"/>
          </w:tcPr>
          <w:p w14:paraId="07385AF9" w14:textId="7F177C76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1806C05A" w14:textId="3093D61F" w:rsidR="00F66A9D" w:rsidRPr="00C11AA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  <w:r w:rsidR="00A5640A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900" w:type="dxa"/>
          </w:tcPr>
          <w:p w14:paraId="039EC3FA" w14:textId="08724E48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900" w:type="dxa"/>
          </w:tcPr>
          <w:p w14:paraId="7CD0F5D4" w14:textId="2431E072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7773C611" w14:textId="287C4969" w:rsidR="00F66A9D" w:rsidRPr="00C11AA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EC3B8E8" w14:textId="0B29BBD6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1440" w:type="dxa"/>
          </w:tcPr>
          <w:p w14:paraId="7EDE0D73" w14:textId="0641D7B6" w:rsidR="00F66A9D" w:rsidRPr="00C11AA9" w:rsidRDefault="00F66A9D" w:rsidP="00F66A9D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627F110" w14:textId="77777777" w:rsidTr="00CB3336">
        <w:tc>
          <w:tcPr>
            <w:tcW w:w="540" w:type="dxa"/>
          </w:tcPr>
          <w:p w14:paraId="0AE7D826" w14:textId="430EBA52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7B5BCE24" w14:textId="72AAAD7A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00" w:type="dxa"/>
          </w:tcPr>
          <w:p w14:paraId="38509302" w14:textId="18CE098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1</w:t>
            </w:r>
          </w:p>
        </w:tc>
        <w:tc>
          <w:tcPr>
            <w:tcW w:w="900" w:type="dxa"/>
          </w:tcPr>
          <w:p w14:paraId="0624840E" w14:textId="33510CD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900" w:type="dxa"/>
          </w:tcPr>
          <w:p w14:paraId="41EAB5C6" w14:textId="47654FF1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91CB4A5" w14:textId="4B2BD837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1440" w:type="dxa"/>
          </w:tcPr>
          <w:p w14:paraId="2BF9850D" w14:textId="26FD1B7D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4197AF85" w14:textId="77777777" w:rsidTr="00CB3336">
        <w:tc>
          <w:tcPr>
            <w:tcW w:w="540" w:type="dxa"/>
          </w:tcPr>
          <w:p w14:paraId="1826AD31" w14:textId="270EB495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1ECEEB19" w14:textId="633C37CC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00" w:type="dxa"/>
          </w:tcPr>
          <w:p w14:paraId="5B247DAE" w14:textId="18357689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00" w:type="dxa"/>
          </w:tcPr>
          <w:p w14:paraId="21F66137" w14:textId="56112F0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9</w:t>
            </w:r>
          </w:p>
        </w:tc>
        <w:tc>
          <w:tcPr>
            <w:tcW w:w="900" w:type="dxa"/>
          </w:tcPr>
          <w:p w14:paraId="03FC4F21" w14:textId="6C46D1E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1C98567" w14:textId="3A9F58D2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1440" w:type="dxa"/>
          </w:tcPr>
          <w:p w14:paraId="3934AB71" w14:textId="571450FE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6E085190" w14:textId="77777777" w:rsidTr="00CB3336">
        <w:tc>
          <w:tcPr>
            <w:tcW w:w="540" w:type="dxa"/>
          </w:tcPr>
          <w:p w14:paraId="611BB5BD" w14:textId="7A3274F8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7F17F9C9" w14:textId="6B4F2626" w:rsidR="00F66A9D" w:rsidRPr="00A12ADA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00" w:type="dxa"/>
          </w:tcPr>
          <w:p w14:paraId="6758C010" w14:textId="56775F7D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00" w:type="dxa"/>
          </w:tcPr>
          <w:p w14:paraId="52CD244B" w14:textId="3C97169A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900" w:type="dxa"/>
          </w:tcPr>
          <w:p w14:paraId="22F62791" w14:textId="0B4AE3C5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DA0ED3C" w14:textId="3526E610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1440" w:type="dxa"/>
          </w:tcPr>
          <w:p w14:paraId="609A0018" w14:textId="4173FE29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55B8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23F41D13" w14:textId="77777777" w:rsidTr="00CB3336">
        <w:tc>
          <w:tcPr>
            <w:tcW w:w="540" w:type="dxa"/>
          </w:tcPr>
          <w:p w14:paraId="0FD9B1AA" w14:textId="28E32CFC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4140" w:type="dxa"/>
          </w:tcPr>
          <w:p w14:paraId="2D817D15" w14:textId="311178BE" w:rsidR="00F66A9D" w:rsidRPr="00A12ADA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00" w:type="dxa"/>
          </w:tcPr>
          <w:p w14:paraId="5B682E49" w14:textId="0651ECD0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00" w:type="dxa"/>
          </w:tcPr>
          <w:p w14:paraId="46C48980" w14:textId="0FF6AE99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00" w:type="dxa"/>
          </w:tcPr>
          <w:p w14:paraId="7CDBCB50" w14:textId="0594DE8E" w:rsidR="00F66A9D" w:rsidRPr="00A12ADA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B6E647D" w14:textId="62A8211D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1440" w:type="dxa"/>
          </w:tcPr>
          <w:p w14:paraId="6DFB667A" w14:textId="5F91695E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BDD43D7" w14:textId="77777777" w:rsidTr="00CB3336">
        <w:tc>
          <w:tcPr>
            <w:tcW w:w="540" w:type="dxa"/>
          </w:tcPr>
          <w:p w14:paraId="48EDC03F" w14:textId="207BF821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140" w:type="dxa"/>
          </w:tcPr>
          <w:p w14:paraId="63F5118B" w14:textId="2F2DCC99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00" w:type="dxa"/>
          </w:tcPr>
          <w:p w14:paraId="6A7DD635" w14:textId="0B0EDEEE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900" w:type="dxa"/>
          </w:tcPr>
          <w:p w14:paraId="788FA0B1" w14:textId="548AFFAA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900" w:type="dxa"/>
          </w:tcPr>
          <w:p w14:paraId="3914A6A7" w14:textId="737F073A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09B63B3" w14:textId="645333DE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1440" w:type="dxa"/>
          </w:tcPr>
          <w:p w14:paraId="75C643AF" w14:textId="6884302F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21A52BE5" w14:textId="77777777" w:rsidTr="00CB3336">
        <w:tc>
          <w:tcPr>
            <w:tcW w:w="540" w:type="dxa"/>
          </w:tcPr>
          <w:p w14:paraId="0ABA41EB" w14:textId="20C37543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140" w:type="dxa"/>
          </w:tcPr>
          <w:p w14:paraId="267F8E38" w14:textId="4164F81D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00" w:type="dxa"/>
          </w:tcPr>
          <w:p w14:paraId="01C738D1" w14:textId="598F4D2F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900" w:type="dxa"/>
          </w:tcPr>
          <w:p w14:paraId="52DB4E6A" w14:textId="6990E1BB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900" w:type="dxa"/>
          </w:tcPr>
          <w:p w14:paraId="425C23F5" w14:textId="7630C515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9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63484EC" w14:textId="10943DD4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1440" w:type="dxa"/>
          </w:tcPr>
          <w:p w14:paraId="74FE0C12" w14:textId="323970A3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449F6F8C" w14:textId="77777777" w:rsidTr="00CB3336">
        <w:tc>
          <w:tcPr>
            <w:tcW w:w="540" w:type="dxa"/>
          </w:tcPr>
          <w:p w14:paraId="6ECED439" w14:textId="294570B2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140" w:type="dxa"/>
          </w:tcPr>
          <w:p w14:paraId="0FB08C5D" w14:textId="21C1C182" w:rsidR="00F66A9D" w:rsidRPr="00962355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00" w:type="dxa"/>
          </w:tcPr>
          <w:p w14:paraId="1527565C" w14:textId="21296315" w:rsidR="00F66A9D" w:rsidRPr="00962355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2</w:t>
            </w:r>
          </w:p>
        </w:tc>
        <w:tc>
          <w:tcPr>
            <w:tcW w:w="900" w:type="dxa"/>
          </w:tcPr>
          <w:p w14:paraId="2128BB6D" w14:textId="4BCAE1B6" w:rsidR="00F66A9D" w:rsidRPr="00962355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900" w:type="dxa"/>
          </w:tcPr>
          <w:p w14:paraId="32AAFA53" w14:textId="4141EF17" w:rsidR="00F66A9D" w:rsidRPr="00962355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E044087" w14:textId="579E461F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1440" w:type="dxa"/>
          </w:tcPr>
          <w:p w14:paraId="4874D126" w14:textId="60A2F6D4" w:rsidR="00F66A9D" w:rsidRPr="00962355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0F233D95" w14:textId="77777777" w:rsidTr="00CB3336">
        <w:tc>
          <w:tcPr>
            <w:tcW w:w="540" w:type="dxa"/>
          </w:tcPr>
          <w:p w14:paraId="598934B9" w14:textId="0FFC96E7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140" w:type="dxa"/>
          </w:tcPr>
          <w:p w14:paraId="7FB88F05" w14:textId="289BE56E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00" w:type="dxa"/>
          </w:tcPr>
          <w:p w14:paraId="38A4C383" w14:textId="7FBD72F1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0</w:t>
            </w:r>
          </w:p>
        </w:tc>
        <w:tc>
          <w:tcPr>
            <w:tcW w:w="900" w:type="dxa"/>
          </w:tcPr>
          <w:p w14:paraId="23ED520E" w14:textId="21EF7A6B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900" w:type="dxa"/>
          </w:tcPr>
          <w:p w14:paraId="6271B847" w14:textId="7B381FE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E93CC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D67FCAD" w14:textId="0038CD85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1440" w:type="dxa"/>
          </w:tcPr>
          <w:p w14:paraId="4016EF76" w14:textId="66E40625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37687CCA" w14:textId="77777777" w:rsidTr="00CB3336">
        <w:tc>
          <w:tcPr>
            <w:tcW w:w="540" w:type="dxa"/>
          </w:tcPr>
          <w:p w14:paraId="379AE8CF" w14:textId="74C69753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140" w:type="dxa"/>
          </w:tcPr>
          <w:p w14:paraId="4CE22683" w14:textId="328A2965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7A6236BB" w14:textId="23EC19C8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900" w:type="dxa"/>
          </w:tcPr>
          <w:p w14:paraId="24DAA7A9" w14:textId="33A5D81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735EBE75" w14:textId="7C5E9F7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3FFF1A5" w14:textId="4379E78E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1440" w:type="dxa"/>
          </w:tcPr>
          <w:p w14:paraId="133F9D61" w14:textId="54CC9F31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0EB69A07" w14:textId="77777777" w:rsidTr="00CB3336">
        <w:tc>
          <w:tcPr>
            <w:tcW w:w="540" w:type="dxa"/>
          </w:tcPr>
          <w:p w14:paraId="67D75BAD" w14:textId="2E7709CB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4140" w:type="dxa"/>
          </w:tcPr>
          <w:p w14:paraId="4BE4DC6E" w14:textId="7962E220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00" w:type="dxa"/>
          </w:tcPr>
          <w:p w14:paraId="431655BF" w14:textId="5517DD1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0458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4AE44EC3" w14:textId="0F8A6F64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33AE6888" w14:textId="4CDFF83D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0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FB89BA9" w14:textId="0129B6C9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2</w:t>
            </w:r>
          </w:p>
        </w:tc>
        <w:tc>
          <w:tcPr>
            <w:tcW w:w="1440" w:type="dxa"/>
          </w:tcPr>
          <w:p w14:paraId="217B1A4A" w14:textId="49040E44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4B22BAFD" w14:textId="77777777" w:rsidTr="00CB3336">
        <w:tc>
          <w:tcPr>
            <w:tcW w:w="540" w:type="dxa"/>
          </w:tcPr>
          <w:p w14:paraId="2FC53FAC" w14:textId="55AEA556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4140" w:type="dxa"/>
          </w:tcPr>
          <w:p w14:paraId="3D286594" w14:textId="6189EF0B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50525FB6" w14:textId="47431CBE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9</w:t>
            </w:r>
          </w:p>
        </w:tc>
        <w:tc>
          <w:tcPr>
            <w:tcW w:w="900" w:type="dxa"/>
          </w:tcPr>
          <w:p w14:paraId="032E9699" w14:textId="74B28408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900" w:type="dxa"/>
          </w:tcPr>
          <w:p w14:paraId="2D541804" w14:textId="7F800D08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839F010" w14:textId="0D8927B7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1440" w:type="dxa"/>
          </w:tcPr>
          <w:p w14:paraId="32A143B9" w14:textId="3BA41D05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21B21646" w14:textId="77777777" w:rsidTr="00CB3336">
        <w:tc>
          <w:tcPr>
            <w:tcW w:w="540" w:type="dxa"/>
          </w:tcPr>
          <w:p w14:paraId="0E21927D" w14:textId="16488EBA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140" w:type="dxa"/>
          </w:tcPr>
          <w:p w14:paraId="38FD7750" w14:textId="03A457EF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  <w:r w:rsidR="0041785C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012537F0" w14:textId="6E80DBE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900" w:type="dxa"/>
          </w:tcPr>
          <w:p w14:paraId="0BDF9422" w14:textId="6081DBDA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6</w:t>
            </w:r>
          </w:p>
        </w:tc>
        <w:tc>
          <w:tcPr>
            <w:tcW w:w="900" w:type="dxa"/>
          </w:tcPr>
          <w:p w14:paraId="1B429AB2" w14:textId="70DC226B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BDC709F" w14:textId="4A428BEF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1440" w:type="dxa"/>
          </w:tcPr>
          <w:p w14:paraId="7B685BC6" w14:textId="21FA2C40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0EF2887D" w14:textId="77777777" w:rsidTr="00CB3336">
        <w:tc>
          <w:tcPr>
            <w:tcW w:w="540" w:type="dxa"/>
          </w:tcPr>
          <w:p w14:paraId="037A464D" w14:textId="016597C9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140" w:type="dxa"/>
          </w:tcPr>
          <w:p w14:paraId="04E7A5D5" w14:textId="52CE249E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4C0E349F" w14:textId="4821561C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3</w:t>
            </w:r>
          </w:p>
        </w:tc>
        <w:tc>
          <w:tcPr>
            <w:tcW w:w="900" w:type="dxa"/>
          </w:tcPr>
          <w:p w14:paraId="58059652" w14:textId="41F15819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900" w:type="dxa"/>
          </w:tcPr>
          <w:p w14:paraId="6964AA78" w14:textId="62CD8E7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564B9E9" w14:textId="0A5576FC" w:rsidR="00F66A9D" w:rsidRPr="00B52E76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440" w:type="dxa"/>
          </w:tcPr>
          <w:p w14:paraId="2912EDA4" w14:textId="15804827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35DCAB63" w14:textId="77777777" w:rsidTr="00CB3336">
        <w:tc>
          <w:tcPr>
            <w:tcW w:w="540" w:type="dxa"/>
          </w:tcPr>
          <w:p w14:paraId="4C6DDDA7" w14:textId="150D8A5A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140" w:type="dxa"/>
          </w:tcPr>
          <w:p w14:paraId="2DDD357F" w14:textId="495FB576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71BF2061" w14:textId="02DEA3AE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4C4A23AC" w14:textId="3239EBC8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00" w:type="dxa"/>
          </w:tcPr>
          <w:p w14:paraId="53474FD4" w14:textId="73171985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6760611" w14:textId="112B31E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440" w:type="dxa"/>
          </w:tcPr>
          <w:p w14:paraId="61C4BB95" w14:textId="755CBCC8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3E36CB4D" w14:textId="77777777" w:rsidTr="00CB3336">
        <w:tc>
          <w:tcPr>
            <w:tcW w:w="540" w:type="dxa"/>
          </w:tcPr>
          <w:p w14:paraId="5C1A1A0D" w14:textId="524D0E53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4140" w:type="dxa"/>
          </w:tcPr>
          <w:p w14:paraId="70665C88" w14:textId="13DC8F6E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00" w:type="dxa"/>
          </w:tcPr>
          <w:p w14:paraId="16BC06FA" w14:textId="0F7718A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900" w:type="dxa"/>
          </w:tcPr>
          <w:p w14:paraId="46647405" w14:textId="66F8654D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16C3BD6F" w14:textId="6253172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0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7956B16" w14:textId="27428BFA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1440" w:type="dxa"/>
          </w:tcPr>
          <w:p w14:paraId="61000542" w14:textId="01C342D7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3757032" w14:textId="77777777" w:rsidTr="00CB3336">
        <w:tc>
          <w:tcPr>
            <w:tcW w:w="540" w:type="dxa"/>
          </w:tcPr>
          <w:p w14:paraId="5D0D497D" w14:textId="2A10EDCC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140" w:type="dxa"/>
          </w:tcPr>
          <w:p w14:paraId="61C91AEC" w14:textId="1596ED59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00" w:type="dxa"/>
          </w:tcPr>
          <w:p w14:paraId="360E401C" w14:textId="5C4B3271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5BBE3F6C" w14:textId="4BDB0000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900" w:type="dxa"/>
          </w:tcPr>
          <w:p w14:paraId="2C93F67D" w14:textId="2B9BEFDF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7DB6203" w14:textId="6E36DD2E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9</w:t>
            </w:r>
          </w:p>
        </w:tc>
        <w:tc>
          <w:tcPr>
            <w:tcW w:w="1440" w:type="dxa"/>
          </w:tcPr>
          <w:p w14:paraId="1C0B90D4" w14:textId="3AE7E116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429AB956" w14:textId="77777777" w:rsidTr="00CB3336">
        <w:tc>
          <w:tcPr>
            <w:tcW w:w="540" w:type="dxa"/>
          </w:tcPr>
          <w:p w14:paraId="7B673A72" w14:textId="43BD7FBA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140" w:type="dxa"/>
          </w:tcPr>
          <w:p w14:paraId="423A1E8D" w14:textId="5E4E0376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00" w:type="dxa"/>
          </w:tcPr>
          <w:p w14:paraId="6CAB6D97" w14:textId="71E7A91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36</w:t>
            </w:r>
          </w:p>
        </w:tc>
        <w:tc>
          <w:tcPr>
            <w:tcW w:w="900" w:type="dxa"/>
          </w:tcPr>
          <w:p w14:paraId="07983C29" w14:textId="5F4E044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2</w:t>
            </w:r>
          </w:p>
        </w:tc>
        <w:tc>
          <w:tcPr>
            <w:tcW w:w="900" w:type="dxa"/>
          </w:tcPr>
          <w:p w14:paraId="76489F92" w14:textId="4F064765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7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7C3EE40" w14:textId="5CF12727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5</w:t>
            </w:r>
          </w:p>
        </w:tc>
        <w:tc>
          <w:tcPr>
            <w:tcW w:w="1440" w:type="dxa"/>
          </w:tcPr>
          <w:p w14:paraId="6CF85CEE" w14:textId="6CB2DE8F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016A1E37" w14:textId="77777777" w:rsidTr="00CB3336">
        <w:tc>
          <w:tcPr>
            <w:tcW w:w="540" w:type="dxa"/>
          </w:tcPr>
          <w:p w14:paraId="6E020C47" w14:textId="5C73739B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140" w:type="dxa"/>
          </w:tcPr>
          <w:p w14:paraId="5F9DF714" w14:textId="72C6D48C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00" w:type="dxa"/>
          </w:tcPr>
          <w:p w14:paraId="427E459C" w14:textId="50D4E223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9</w:t>
            </w:r>
          </w:p>
        </w:tc>
        <w:tc>
          <w:tcPr>
            <w:tcW w:w="900" w:type="dxa"/>
          </w:tcPr>
          <w:p w14:paraId="01415C39" w14:textId="11F44C7B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437BB56C" w14:textId="6426D682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149F11B" w14:textId="25828D7E" w:rsidR="00F66A9D" w:rsidRPr="00531279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4</w:t>
            </w:r>
          </w:p>
        </w:tc>
        <w:tc>
          <w:tcPr>
            <w:tcW w:w="1440" w:type="dxa"/>
          </w:tcPr>
          <w:p w14:paraId="0EF62B74" w14:textId="2511156D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F66A9D" w14:paraId="11DFC8A0" w14:textId="77777777" w:rsidTr="00CB3336">
        <w:tc>
          <w:tcPr>
            <w:tcW w:w="540" w:type="dxa"/>
          </w:tcPr>
          <w:p w14:paraId="78DAEE9E" w14:textId="767A9B61" w:rsidR="00F66A9D" w:rsidRPr="00C36582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658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140" w:type="dxa"/>
          </w:tcPr>
          <w:p w14:paraId="020118BE" w14:textId="77C15791" w:rsidR="00F66A9D" w:rsidRPr="00531279" w:rsidRDefault="00F66A9D" w:rsidP="00F66A9D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  <w:r w:rsidR="00345E35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1FE4F5D8" w14:textId="52E3F904" w:rsidR="00F66A9D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8</w:t>
            </w:r>
          </w:p>
        </w:tc>
        <w:tc>
          <w:tcPr>
            <w:tcW w:w="900" w:type="dxa"/>
          </w:tcPr>
          <w:p w14:paraId="2DB81126" w14:textId="0ED50345" w:rsidR="00F66A9D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900" w:type="dxa"/>
          </w:tcPr>
          <w:p w14:paraId="0976A2B2" w14:textId="1CEB285D" w:rsidR="00F66A9D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F1ECF84" w14:textId="47B90149" w:rsidR="00F66A9D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9</w:t>
            </w:r>
          </w:p>
        </w:tc>
        <w:tc>
          <w:tcPr>
            <w:tcW w:w="1440" w:type="dxa"/>
          </w:tcPr>
          <w:p w14:paraId="40D04B26" w14:textId="1B6FCBA5" w:rsidR="00F66A9D" w:rsidRPr="00611ED0" w:rsidRDefault="00F66A9D" w:rsidP="00F66A9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D629B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B52E76" w14:paraId="1909716B" w14:textId="77777777" w:rsidTr="00CB3336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5CA42AF5" w14:textId="5DA43A1A" w:rsidR="00B52E76" w:rsidRPr="00531279" w:rsidRDefault="00B52E76" w:rsidP="00B52E76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FE12576" w14:textId="04783767" w:rsid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63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6B66F369" w14:textId="12F22610" w:rsid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72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6794F149" w14:textId="6EAAFDC4" w:rsid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33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2DCF0167" w14:textId="26AFAD6B" w:rsidR="00B52E76" w:rsidRDefault="00B52E76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44291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59</w:t>
            </w:r>
          </w:p>
        </w:tc>
        <w:tc>
          <w:tcPr>
            <w:tcW w:w="1440" w:type="dxa"/>
            <w:shd w:val="clear" w:color="auto" w:fill="E2EFD9" w:themeFill="accent6" w:themeFillTint="33"/>
          </w:tcPr>
          <w:p w14:paraId="55AE413C" w14:textId="2AE432A3" w:rsidR="00B52E76" w:rsidRPr="00211F25" w:rsidRDefault="00F66A9D" w:rsidP="00B52E7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211F2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เพิ่มขึ้น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B7680BB" w14:textId="2F883DF7" w:rsidR="00507925" w:rsidRDefault="009C41FA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p w14:paraId="26C7CF73" w14:textId="7FC5E77F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118E746" w14:textId="11EF3D41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20D8EED" w14:textId="7D30E94B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872E239" w14:textId="4A5D87D6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01310280" w14:textId="50398F3D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260F6C6" w14:textId="0ADF3BDB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5EBFBD2" w14:textId="77777777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34983DB" w14:textId="53914B52" w:rsidR="00507925" w:rsidRDefault="00507925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5D2279">
        <w:rPr>
          <w:rFonts w:ascii="TH SarabunPSK" w:hAnsi="TH SarabunPSK" w:cs="TH SarabunPSK" w:hint="cs"/>
          <w:b/>
          <w:bCs/>
          <w:sz w:val="30"/>
          <w:szCs w:val="30"/>
          <w:cs/>
        </w:rPr>
        <w:t>กรกฎาคม</w:t>
      </w:r>
      <w:r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36076874" w14:textId="77777777" w:rsidR="005C53E2" w:rsidRPr="005C53E2" w:rsidRDefault="005C53E2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"/>
        <w:gridCol w:w="3858"/>
        <w:gridCol w:w="881"/>
        <w:gridCol w:w="497"/>
        <w:gridCol w:w="3519"/>
        <w:gridCol w:w="881"/>
      </w:tblGrid>
      <w:tr w:rsidR="00507925" w:rsidRPr="00633C7D" w14:paraId="73537D9D" w14:textId="77777777" w:rsidTr="00FF0888">
        <w:tc>
          <w:tcPr>
            <w:tcW w:w="450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583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FF0888">
        <w:tc>
          <w:tcPr>
            <w:tcW w:w="450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66923D6" w14:textId="2D44F17D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1A90B3E4" w14:textId="5DE8824E" w:rsidR="00507925" w:rsidRPr="00E46B07" w:rsidRDefault="007C4983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2.13</w:t>
            </w:r>
            <w:r w:rsidR="00507925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3120C19B" w14:textId="2D3290DC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583" w:type="dxa"/>
            <w:shd w:val="clear" w:color="auto" w:fill="auto"/>
          </w:tcPr>
          <w:p w14:paraId="50B02F59" w14:textId="65B1EDA6" w:rsidR="00507925" w:rsidRPr="00FC1E6E" w:rsidRDefault="00E964BF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8.93</w:t>
            </w:r>
            <w:r w:rsidR="00052010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3DD2322D" w14:textId="77777777" w:rsidTr="00FF0888">
        <w:tc>
          <w:tcPr>
            <w:tcW w:w="450" w:type="dxa"/>
            <w:shd w:val="clear" w:color="auto" w:fill="auto"/>
          </w:tcPr>
          <w:p w14:paraId="5734445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0B2E5C7B" w14:textId="75B368D7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54CC3B05" w:rsidR="00507925" w:rsidRPr="00FC1E6E" w:rsidRDefault="007C4983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0.25</w:t>
            </w:r>
            <w:r w:rsidR="00E964BF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8CF176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7BC2B13F" w14:textId="6F00235F" w:rsidR="00507925" w:rsidRPr="00FC1E6E" w:rsidRDefault="00C600AD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ชัยธวัช ตุลาธน</w:t>
            </w:r>
          </w:p>
        </w:tc>
        <w:tc>
          <w:tcPr>
            <w:tcW w:w="583" w:type="dxa"/>
            <w:shd w:val="clear" w:color="auto" w:fill="auto"/>
          </w:tcPr>
          <w:p w14:paraId="7716B95E" w14:textId="5F2FF40F" w:rsidR="00507925" w:rsidRPr="00FC1E6E" w:rsidRDefault="00E964BF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.4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507925" w:rsidRPr="00633C7D" w14:paraId="5EF2EBC7" w14:textId="77777777" w:rsidTr="00FF0888">
        <w:tc>
          <w:tcPr>
            <w:tcW w:w="450" w:type="dxa"/>
            <w:shd w:val="clear" w:color="auto" w:fill="auto"/>
          </w:tcPr>
          <w:p w14:paraId="43DBB8E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5F510D25" w14:textId="0C88520D" w:rsidR="00507925" w:rsidRPr="00FC1E6E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43722A1F" w14:textId="1854EA11" w:rsidR="00507925" w:rsidRPr="00FC1E6E" w:rsidRDefault="007C4983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.6</w:t>
            </w:r>
            <w:r w:rsidR="00E964B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  <w:r w:rsidR="00E964BF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0DC6AD66" w14:textId="5109A670" w:rsidR="00507925" w:rsidRPr="00FC1E6E" w:rsidRDefault="0082213A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F6D622" w14:textId="7359D31E" w:rsidR="00507925" w:rsidRPr="00FC1E6E" w:rsidRDefault="00C600AD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ังสิมันต์ โรม</w:t>
            </w:r>
          </w:p>
        </w:tc>
        <w:tc>
          <w:tcPr>
            <w:tcW w:w="583" w:type="dxa"/>
            <w:shd w:val="clear" w:color="auto" w:fill="auto"/>
          </w:tcPr>
          <w:p w14:paraId="2D81930C" w14:textId="4DB2DD48" w:rsidR="00507925" w:rsidRPr="00FC1E6E" w:rsidRDefault="00E964BF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.66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2E8EAD4D" w14:textId="77777777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3B697F86" w:rsidR="008629C9" w:rsidRDefault="00EC0DA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5D2279">
        <w:rPr>
          <w:rFonts w:ascii="TH SarabunPSK" w:hAnsi="TH SarabunPSK" w:cs="TH SarabunPSK" w:hint="cs"/>
          <w:b/>
          <w:bCs/>
          <w:sz w:val="30"/>
          <w:szCs w:val="30"/>
          <w:cs/>
        </w:rPr>
        <w:t>กรกฎาคม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6C213605" w14:textId="77777777" w:rsidR="005C53E2" w:rsidRPr="005C53E2" w:rsidRDefault="005C53E2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EC0DA7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607F3" w:rsidRPr="00633C7D" w14:paraId="385D7F10" w14:textId="77777777" w:rsidTr="00EC0DA7">
        <w:tc>
          <w:tcPr>
            <w:tcW w:w="450" w:type="dxa"/>
            <w:shd w:val="clear" w:color="auto" w:fill="auto"/>
          </w:tcPr>
          <w:p w14:paraId="29A2E726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6A26DCBC" w:rsidR="00C607F3" w:rsidRPr="00FC1E6E" w:rsidRDefault="00C600AD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งทะเบียนดิจิทัลวอลเล็ต 1ส.ค.-15ก.ย.67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612C2028" w:rsidR="00C607F3" w:rsidRPr="00FC1E6E" w:rsidRDefault="00E964BF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6.42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5614EFB2" w:rsidR="00C607F3" w:rsidRPr="00D76AD0" w:rsidRDefault="005D2279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การทำงานของ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6177E29F" w:rsidR="00C607F3" w:rsidRPr="00CF229C" w:rsidRDefault="00E964B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5.09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607F3" w:rsidRPr="00633C7D" w14:paraId="5817C12E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41CE00B5" w:rsidR="00C607F3" w:rsidRPr="00FC1E6E" w:rsidRDefault="00C600AD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ึงค่าไฟเดือน ก.ย.-ธ.ค.6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514AC1FA" w:rsidR="00C607F3" w:rsidRPr="00FC1E6E" w:rsidRDefault="00E964BF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7.67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689B77EF" w:rsidR="00C607F3" w:rsidRPr="00D76AD0" w:rsidRDefault="00E964BF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ที่มาเงินดิจิทัลวอลเล็ต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618CF0CB" w:rsidR="00C607F3" w:rsidRPr="00CF229C" w:rsidRDefault="00E964B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3.45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607F3" w:rsidRPr="00633C7D" w14:paraId="678DBFE6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4C27868D" w:rsidR="00C607F3" w:rsidRPr="00FC1E6E" w:rsidRDefault="005D2279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ักหนี้เกษตรกร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3C0083FD" w:rsidR="00C607F3" w:rsidRPr="00FC1E6E" w:rsidRDefault="00E964BF" w:rsidP="00E02017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91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2F54FB65" w:rsidR="00C607F3" w:rsidRPr="00D76AD0" w:rsidRDefault="00E964BF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ิดตามปลาหมอคางดำ</w:t>
            </w:r>
          </w:p>
        </w:tc>
        <w:tc>
          <w:tcPr>
            <w:tcW w:w="900" w:type="dxa"/>
            <w:shd w:val="clear" w:color="auto" w:fill="auto"/>
          </w:tcPr>
          <w:p w14:paraId="3BF9570F" w14:textId="76FE7F66" w:rsidR="00C607F3" w:rsidRPr="00CF229C" w:rsidRDefault="00E964B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1.46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47239910" w14:textId="0A7E9A77" w:rsidR="0047087B" w:rsidRPr="00071939" w:rsidRDefault="0047087B" w:rsidP="0047087B">
      <w:pPr>
        <w:pStyle w:val="Heading3"/>
        <w:shd w:val="clear" w:color="auto" w:fill="FFFFFF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0FC96184" w14:textId="3BAEBA01" w:rsidR="006B7601" w:rsidRDefault="006B7601" w:rsidP="006B7601"/>
    <w:p w14:paraId="7299D106" w14:textId="0B679F72" w:rsidR="004B0126" w:rsidRDefault="005D2279" w:rsidP="00973A38">
      <w:pPr>
        <w:rPr>
          <w:rFonts w:ascii="TH SarabunPSK" w:hAnsi="TH SarabunPSK" w:cs="TH SarabunPSK"/>
          <w:b/>
          <w:bCs/>
          <w:color w:val="000000"/>
          <w:sz w:val="30"/>
          <w:szCs w:val="30"/>
          <w:shd w:val="clear" w:color="auto" w:fill="FFFFFF"/>
        </w:rPr>
      </w:pPr>
      <w:r w:rsidRPr="009B522D">
        <w:rPr>
          <w:rFonts w:ascii="TH SarabunPSK" w:hAnsi="TH SarabunPSK" w:cs="TH SarabunPSK" w:hint="cs"/>
          <w:b/>
          <w:bCs/>
          <w:color w:val="202124"/>
          <w:sz w:val="30"/>
          <w:szCs w:val="30"/>
          <w:shd w:val="clear" w:color="auto" w:fill="FFFFFF"/>
          <w:cs/>
        </w:rPr>
        <w:t xml:space="preserve">    </w:t>
      </w:r>
      <w:r w:rsidR="004B0126" w:rsidRPr="009B522D">
        <w:rPr>
          <w:rFonts w:ascii="TH SarabunPSK" w:hAnsi="TH SarabunPSK" w:cs="TH SarabunPSK" w:hint="cs"/>
          <w:b/>
          <w:bCs/>
          <w:color w:val="202124"/>
          <w:sz w:val="30"/>
          <w:szCs w:val="30"/>
          <w:shd w:val="clear" w:color="auto" w:fill="FFFFFF"/>
          <w:cs/>
        </w:rPr>
        <w:t xml:space="preserve">5. </w:t>
      </w:r>
      <w:r w:rsidRPr="009B522D">
        <w:rPr>
          <w:rFonts w:ascii="TH SarabunPSK" w:hAnsi="TH SarabunPSK" w:cs="TH SarabunPSK" w:hint="cs"/>
          <w:b/>
          <w:bCs/>
          <w:color w:val="000000"/>
          <w:sz w:val="30"/>
          <w:szCs w:val="30"/>
          <w:shd w:val="clear" w:color="auto" w:fill="FFFFFF"/>
          <w:cs/>
        </w:rPr>
        <w:t>จากที่รัฐบาลประกาศว่า โครงการ</w:t>
      </w:r>
      <w:r w:rsidRPr="009B522D">
        <w:rPr>
          <w:rFonts w:ascii="TH SarabunPSK" w:hAnsi="TH SarabunPSK" w:cs="TH SarabunPSK"/>
          <w:b/>
          <w:bCs/>
          <w:color w:val="000000"/>
          <w:sz w:val="30"/>
          <w:szCs w:val="30"/>
          <w:shd w:val="clear" w:color="auto" w:fill="FFFFFF"/>
          <w:cs/>
        </w:rPr>
        <w:t>ดิจิทัลวอลเล็ตพร้อมเปิดลงทะเบียน 1 ส.ค.นี้</w:t>
      </w:r>
      <w:r w:rsidRPr="009B522D">
        <w:rPr>
          <w:rFonts w:ascii="TH SarabunPSK" w:hAnsi="TH SarabunPSK" w:cs="TH SarabunPSK" w:hint="cs"/>
          <w:b/>
          <w:bCs/>
          <w:color w:val="000000"/>
          <w:sz w:val="30"/>
          <w:szCs w:val="30"/>
          <w:shd w:val="clear" w:color="auto" w:fill="FFFFFF"/>
          <w:cs/>
        </w:rPr>
        <w:t xml:space="preserve"> ประชาชน</w:t>
      </w:r>
      <w:r w:rsidRPr="009B522D">
        <w:rPr>
          <w:rFonts w:ascii="TH SarabunPSK" w:hAnsi="TH SarabunPSK" w:cs="TH SarabunPSK"/>
          <w:b/>
          <w:bCs/>
          <w:color w:val="000000"/>
          <w:sz w:val="30"/>
          <w:szCs w:val="30"/>
          <w:shd w:val="clear" w:color="auto" w:fill="FFFFFF"/>
          <w:cs/>
        </w:rPr>
        <w:t>มีความกังวล</w:t>
      </w:r>
      <w:r w:rsidRPr="009B522D">
        <w:rPr>
          <w:rFonts w:ascii="TH SarabunPSK" w:hAnsi="TH SarabunPSK" w:cs="TH SarabunPSK" w:hint="cs"/>
          <w:b/>
          <w:bCs/>
          <w:color w:val="000000"/>
          <w:sz w:val="30"/>
          <w:szCs w:val="30"/>
          <w:shd w:val="clear" w:color="auto" w:fill="FFFFFF"/>
          <w:cs/>
        </w:rPr>
        <w:t>เรื่องใดบ้าง</w:t>
      </w:r>
    </w:p>
    <w:p w14:paraId="215C879F" w14:textId="77777777" w:rsidR="00973A38" w:rsidRPr="00973A38" w:rsidRDefault="00973A38" w:rsidP="00973A38">
      <w:pPr>
        <w:rPr>
          <w:rFonts w:ascii="TH SarabunPSK" w:hAnsi="TH SarabunPSK" w:cs="TH SarabunPSK"/>
          <w:b/>
          <w:bCs/>
          <w:color w:val="000000"/>
          <w:sz w:val="10"/>
          <w:szCs w:val="10"/>
        </w:rPr>
      </w:pPr>
    </w:p>
    <w:tbl>
      <w:tblPr>
        <w:tblW w:w="63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950"/>
        <w:gridCol w:w="990"/>
      </w:tblGrid>
      <w:tr w:rsidR="004B0126" w:rsidRPr="00633C7D" w14:paraId="1F432737" w14:textId="77777777" w:rsidTr="00772785">
        <w:tc>
          <w:tcPr>
            <w:tcW w:w="450" w:type="dxa"/>
            <w:shd w:val="clear" w:color="auto" w:fill="auto"/>
          </w:tcPr>
          <w:p w14:paraId="72BBFC2A" w14:textId="77777777" w:rsidR="004B0126" w:rsidRPr="00F63879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950" w:type="dxa"/>
            <w:shd w:val="clear" w:color="auto" w:fill="auto"/>
          </w:tcPr>
          <w:p w14:paraId="30C5CBC6" w14:textId="180EC7C5" w:rsidR="004B0126" w:rsidRPr="00633C7D" w:rsidRDefault="00BD52FD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รื่องที่กังวล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F272FCA" w14:textId="77777777" w:rsidR="004B0126" w:rsidRPr="00633C7D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4B0126" w:rsidRPr="00633C7D" w14:paraId="0939F95C" w14:textId="77777777" w:rsidTr="00772785">
        <w:tc>
          <w:tcPr>
            <w:tcW w:w="450" w:type="dxa"/>
            <w:shd w:val="clear" w:color="auto" w:fill="auto"/>
          </w:tcPr>
          <w:p w14:paraId="6E441D94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950" w:type="dxa"/>
            <w:shd w:val="clear" w:color="auto" w:fill="auto"/>
          </w:tcPr>
          <w:p w14:paraId="462FA43C" w14:textId="49883E9C" w:rsidR="004B0126" w:rsidRPr="00721CE1" w:rsidRDefault="005D2279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ะบบ</w:t>
            </w:r>
            <w:r w:rsidR="0077278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ของแอพ เช่น การใช้งาน ความปลอดภัย ระบบล่ม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CBC7A2C" w14:textId="4F013641" w:rsidR="004B0126" w:rsidRPr="00FC1E6E" w:rsidRDefault="00E964BF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36.57</w:t>
            </w:r>
            <w:r w:rsidR="004B0126"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4B0126" w:rsidRPr="00633C7D" w14:paraId="437DD45A" w14:textId="77777777" w:rsidTr="00772785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02002C2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</w:tcPr>
          <w:p w14:paraId="37169921" w14:textId="179F2051" w:rsidR="004B0126" w:rsidRPr="00721CE1" w:rsidRDefault="005D2279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ขั้นตอนยุ่งยาก เงื่อนไขข้อจำกัดเยอะ กลัวไม่ผ่าน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FD59DB" w14:textId="4DA38554" w:rsidR="004B0126" w:rsidRPr="00FC1E6E" w:rsidRDefault="00E964BF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2.56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4B0126" w:rsidRPr="00633C7D" w14:paraId="2702500A" w14:textId="77777777" w:rsidTr="00772785">
        <w:tc>
          <w:tcPr>
            <w:tcW w:w="450" w:type="dxa"/>
            <w:shd w:val="clear" w:color="auto" w:fill="auto"/>
          </w:tcPr>
          <w:p w14:paraId="4D484B2C" w14:textId="77777777" w:rsidR="004B0126" w:rsidRPr="00FC1E6E" w:rsidRDefault="004B0126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950" w:type="dxa"/>
            <w:shd w:val="clear" w:color="auto" w:fill="auto"/>
          </w:tcPr>
          <w:p w14:paraId="6978C5F3" w14:textId="2B9373FF" w:rsidR="004B0126" w:rsidRPr="00721CE1" w:rsidRDefault="005D2279" w:rsidP="0034076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งทะเบียนแล้วไม่</w:t>
            </w:r>
            <w:r w:rsidR="00E964BF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ามารถใช้ได้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  <w:tc>
          <w:tcPr>
            <w:tcW w:w="990" w:type="dxa"/>
            <w:shd w:val="clear" w:color="auto" w:fill="auto"/>
          </w:tcPr>
          <w:p w14:paraId="594EFBDA" w14:textId="153ED357" w:rsidR="004B0126" w:rsidRPr="00FC1E6E" w:rsidRDefault="00E964BF" w:rsidP="0034076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0.87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</w:tbl>
    <w:p w14:paraId="392282EB" w14:textId="7C0540F1" w:rsidR="006B7601" w:rsidRDefault="006B7601" w:rsidP="006B7601"/>
    <w:p w14:paraId="70995A01" w14:textId="461ECD54" w:rsidR="006B7601" w:rsidRDefault="006B7601" w:rsidP="006B7601"/>
    <w:p w14:paraId="26B7D7D3" w14:textId="75DF77FD" w:rsidR="006B7601" w:rsidRDefault="006B7601" w:rsidP="006B7601"/>
    <w:p w14:paraId="190B29E9" w14:textId="5C539301" w:rsidR="006B7601" w:rsidRDefault="006B7601" w:rsidP="006B7601"/>
    <w:p w14:paraId="0D3B7285" w14:textId="3CA51409" w:rsidR="006B7601" w:rsidRDefault="006B7601" w:rsidP="006B7601"/>
    <w:p w14:paraId="23FE6E32" w14:textId="72D62E3B" w:rsidR="006B7601" w:rsidRDefault="006B7601" w:rsidP="006B7601"/>
    <w:p w14:paraId="1DB884DF" w14:textId="4ACE272B" w:rsidR="006B7601" w:rsidRDefault="006B7601" w:rsidP="006B7601"/>
    <w:p w14:paraId="61C17363" w14:textId="557483D7" w:rsidR="006B7601" w:rsidRDefault="006B7601" w:rsidP="006B7601"/>
    <w:p w14:paraId="71F2B801" w14:textId="0789E398" w:rsidR="006B7601" w:rsidRDefault="006B7601" w:rsidP="006B7601"/>
    <w:p w14:paraId="4FED00FB" w14:textId="524B70F4" w:rsidR="006B7601" w:rsidRDefault="006B7601" w:rsidP="006B7601"/>
    <w:p w14:paraId="33391D54" w14:textId="3126ED71" w:rsidR="006B7601" w:rsidRDefault="006B7601" w:rsidP="006B7601"/>
    <w:p w14:paraId="3D6FDE4B" w14:textId="07AFBFB6" w:rsidR="006B7601" w:rsidRDefault="006B7601" w:rsidP="006B7601"/>
    <w:p w14:paraId="7C5A6222" w14:textId="3273BB52" w:rsidR="006B7601" w:rsidRDefault="006B7601" w:rsidP="006B7601"/>
    <w:p w14:paraId="1CE61421" w14:textId="419EF993" w:rsidR="006B7601" w:rsidRDefault="006B7601" w:rsidP="006B7601"/>
    <w:p w14:paraId="0AD9501A" w14:textId="4DE2A4CD" w:rsidR="006B7601" w:rsidRDefault="006B7601" w:rsidP="006B7601"/>
    <w:p w14:paraId="0AD91E86" w14:textId="4674AA2F" w:rsidR="006B7601" w:rsidRDefault="006B7601" w:rsidP="006B7601"/>
    <w:p w14:paraId="04B1AD10" w14:textId="2F48E614" w:rsidR="006B7601" w:rsidRDefault="006B7601" w:rsidP="006B7601"/>
    <w:p w14:paraId="1AAF47A3" w14:textId="515BFECC" w:rsidR="006B7601" w:rsidRDefault="006B7601" w:rsidP="006B7601"/>
    <w:p w14:paraId="514AB5FE" w14:textId="3A34C1F7" w:rsidR="006B7601" w:rsidRDefault="006B7601" w:rsidP="006B7601"/>
    <w:p w14:paraId="150201C4" w14:textId="090A784D" w:rsidR="006B7601" w:rsidRDefault="006B7601" w:rsidP="006B7601"/>
    <w:p w14:paraId="2082DAE6" w14:textId="717CBB2A" w:rsidR="006B7601" w:rsidRDefault="006B7601" w:rsidP="006B7601"/>
    <w:p w14:paraId="59252182" w14:textId="00835DC2" w:rsidR="009050B8" w:rsidRDefault="009050B8" w:rsidP="006B7601"/>
    <w:p w14:paraId="4AB093AC" w14:textId="731E102A" w:rsidR="009050B8" w:rsidRDefault="009050B8" w:rsidP="006B7601"/>
    <w:p w14:paraId="635F0907" w14:textId="6DFAD622" w:rsidR="009050B8" w:rsidRDefault="009050B8" w:rsidP="006B7601"/>
    <w:p w14:paraId="662A594A" w14:textId="435F093E" w:rsidR="009050B8" w:rsidRDefault="009050B8" w:rsidP="006B7601"/>
    <w:p w14:paraId="63838F76" w14:textId="7112465D" w:rsidR="009050B8" w:rsidRDefault="009050B8" w:rsidP="006B7601"/>
    <w:p w14:paraId="75304AAE" w14:textId="2F4DC499" w:rsidR="009050B8" w:rsidRDefault="009050B8" w:rsidP="006B7601"/>
    <w:p w14:paraId="224870E1" w14:textId="4D2E6461" w:rsidR="009050B8" w:rsidRDefault="009050B8" w:rsidP="006B7601"/>
    <w:p w14:paraId="55B9EF43" w14:textId="026B98D8" w:rsidR="009050B8" w:rsidRDefault="009050B8" w:rsidP="006B7601"/>
    <w:p w14:paraId="438C6B4D" w14:textId="5940EDF9" w:rsidR="0063555A" w:rsidRDefault="0063555A" w:rsidP="006B7601"/>
    <w:p w14:paraId="1BB98E92" w14:textId="51713AF9" w:rsidR="0063555A" w:rsidRDefault="0063555A" w:rsidP="006B7601"/>
    <w:p w14:paraId="50BFDAEF" w14:textId="37C2C0BA" w:rsidR="004C73AD" w:rsidRDefault="004C73AD" w:rsidP="006B7601"/>
    <w:p w14:paraId="683679D0" w14:textId="664EE9E5" w:rsidR="004C73AD" w:rsidRDefault="004C73AD" w:rsidP="006B7601">
      <w:bookmarkStart w:id="1" w:name="_GoBack"/>
      <w:bookmarkEnd w:id="1"/>
    </w:p>
    <w:p w14:paraId="5630F939" w14:textId="2FD5ECE1" w:rsidR="004C73AD" w:rsidRDefault="004C73AD" w:rsidP="006B7601"/>
    <w:p w14:paraId="3CED402A" w14:textId="74C36F95" w:rsidR="004C73AD" w:rsidRDefault="004C73AD" w:rsidP="006B7601"/>
    <w:p w14:paraId="089CAFA7" w14:textId="77777777" w:rsidR="004C73AD" w:rsidRDefault="004C73AD" w:rsidP="006B7601"/>
    <w:p w14:paraId="51BDE71E" w14:textId="0AF8B329" w:rsidR="0063555A" w:rsidRDefault="0063555A" w:rsidP="006B7601"/>
    <w:p w14:paraId="40536280" w14:textId="539D2BAA" w:rsidR="0063555A" w:rsidRDefault="0063555A" w:rsidP="006B7601"/>
    <w:p w14:paraId="4FA0FB97" w14:textId="6DE0A532" w:rsidR="00A900B8" w:rsidRDefault="00A900B8" w:rsidP="006B7601"/>
    <w:p w14:paraId="5E2E6B18" w14:textId="77777777" w:rsidR="00A900B8" w:rsidRDefault="00A900B8" w:rsidP="006B7601"/>
    <w:p w14:paraId="1A31D1A8" w14:textId="77777777" w:rsidR="00D37879" w:rsidRDefault="00D37879" w:rsidP="006B7601"/>
    <w:p w14:paraId="5A93A528" w14:textId="0030CFD6" w:rsidR="006B7601" w:rsidRDefault="006B7601" w:rsidP="006B7601"/>
    <w:p w14:paraId="6FEABC91" w14:textId="178362FD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4C73AD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กรกฎาคม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2D915167" w14:textId="6C32AC75" w:rsidR="00855F37" w:rsidRPr="004E670D" w:rsidRDefault="00DD5486" w:rsidP="00855F37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bookmarkStart w:id="2" w:name="_Hlk170488237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ั่วประเทศ เรื่อง </w:t>
      </w:r>
      <w:r w:rsidR="00855F37" w:rsidRPr="004E670D">
        <w:rPr>
          <w:rFonts w:ascii="TH SarabunPSK" w:hAnsi="TH SarabunPSK" w:cs="TH SarabunPSK" w:hint="cs"/>
          <w:sz w:val="32"/>
          <w:szCs w:val="32"/>
        </w:rPr>
        <w:t>“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ดัชนีการเมืองไทย ประจำเดือน</w:t>
      </w:r>
      <w:r w:rsidR="00440476">
        <w:rPr>
          <w:rFonts w:ascii="TH SarabunPSK" w:hAnsi="TH SarabunPSK" w:cs="TH SarabunPSK" w:hint="cs"/>
          <w:sz w:val="32"/>
          <w:szCs w:val="32"/>
          <w:cs/>
        </w:rPr>
        <w:t>กรกฎาคม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2567</w:t>
      </w:r>
      <w:r w:rsidR="00855F37" w:rsidRPr="004E670D">
        <w:rPr>
          <w:rFonts w:ascii="TH SarabunPSK" w:hAnsi="TH SarabunPSK" w:cs="TH SarabunPSK" w:hint="cs"/>
          <w:sz w:val="32"/>
          <w:szCs w:val="32"/>
        </w:rPr>
        <w:t xml:space="preserve">” 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กลุ่มตัวอย่าง จำนวน 2,3</w:t>
      </w:r>
      <w:r w:rsidR="00440476">
        <w:rPr>
          <w:rFonts w:ascii="TH SarabunPSK" w:hAnsi="TH SarabunPSK" w:cs="TH SarabunPSK" w:hint="cs"/>
          <w:sz w:val="32"/>
          <w:szCs w:val="32"/>
          <w:cs/>
        </w:rPr>
        <w:t>18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คน (สำรวจทางออนไลน์และภาคสนาม) ระหว่างวันที่ 23-</w:t>
      </w:r>
      <w:r w:rsidR="00440476">
        <w:rPr>
          <w:rFonts w:ascii="TH SarabunPSK" w:hAnsi="TH SarabunPSK" w:cs="TH SarabunPSK" w:hint="cs"/>
          <w:sz w:val="32"/>
          <w:szCs w:val="32"/>
          <w:cs/>
        </w:rPr>
        <w:t>30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40476">
        <w:rPr>
          <w:rFonts w:ascii="TH SarabunPSK" w:hAnsi="TH SarabunPSK" w:cs="TH SarabunPSK" w:hint="cs"/>
          <w:sz w:val="32"/>
          <w:szCs w:val="32"/>
          <w:cs/>
        </w:rPr>
        <w:t>กรกฎาคม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2567 </w:t>
      </w:r>
      <w:bookmarkEnd w:id="2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พบว่า </w:t>
      </w:r>
      <w:bookmarkStart w:id="3" w:name="_Hlk170488266"/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กลุ่มตัวอย่างให้คะแนนภาพรวมดัชนีการเมืองไทยประจำเดือน</w:t>
      </w:r>
      <w:r w:rsidR="00440476">
        <w:rPr>
          <w:rFonts w:ascii="TH SarabunPSK" w:hAnsi="TH SarabunPSK" w:cs="TH SarabunPSK" w:hint="cs"/>
          <w:sz w:val="32"/>
          <w:szCs w:val="32"/>
          <w:cs/>
        </w:rPr>
        <w:t>กรกฎาคม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2567 เฉลี่ย 4.</w:t>
      </w:r>
      <w:r w:rsidR="00440476">
        <w:rPr>
          <w:rFonts w:ascii="TH SarabunPSK" w:hAnsi="TH SarabunPSK" w:cs="TH SarabunPSK" w:hint="cs"/>
          <w:sz w:val="32"/>
          <w:szCs w:val="32"/>
          <w:cs/>
        </w:rPr>
        <w:t>59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คะแนน </w:t>
      </w:r>
      <w:r w:rsidR="00440476">
        <w:rPr>
          <w:rFonts w:ascii="TH SarabunPSK" w:hAnsi="TH SarabunPSK" w:cs="TH SarabunPSK" w:hint="cs"/>
          <w:sz w:val="32"/>
          <w:szCs w:val="32"/>
          <w:cs/>
        </w:rPr>
        <w:t>เพิ่มขึ้น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>จากเดือน</w:t>
      </w:r>
      <w:r w:rsidR="00440476">
        <w:rPr>
          <w:rFonts w:ascii="TH SarabunPSK" w:hAnsi="TH SarabunPSK" w:cs="TH SarabunPSK" w:hint="cs"/>
          <w:sz w:val="32"/>
          <w:szCs w:val="32"/>
          <w:cs/>
        </w:rPr>
        <w:t>มิถุนายน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2567 ที่ได้ 4.</w:t>
      </w:r>
      <w:r w:rsidR="00440476">
        <w:rPr>
          <w:rFonts w:ascii="TH SarabunPSK" w:hAnsi="TH SarabunPSK" w:cs="TH SarabunPSK" w:hint="cs"/>
          <w:sz w:val="32"/>
          <w:szCs w:val="32"/>
          <w:cs/>
        </w:rPr>
        <w:t>33</w:t>
      </w:r>
      <w:r w:rsidR="00855F37" w:rsidRPr="004E670D">
        <w:rPr>
          <w:rFonts w:ascii="TH SarabunPSK" w:hAnsi="TH SarabunPSK" w:cs="TH SarabunPSK" w:hint="cs"/>
          <w:sz w:val="32"/>
          <w:szCs w:val="32"/>
          <w:cs/>
        </w:rPr>
        <w:t xml:space="preserve"> คะแนน </w:t>
      </w:r>
    </w:p>
    <w:p w14:paraId="6EC963CD" w14:textId="626A23C8" w:rsidR="004160D7" w:rsidRDefault="00855F37" w:rsidP="004160D7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670D">
        <w:rPr>
          <w:rFonts w:ascii="TH SarabunPSK" w:hAnsi="TH SarabunPSK" w:cs="TH SarabunPSK" w:hint="cs"/>
          <w:sz w:val="32"/>
          <w:szCs w:val="32"/>
          <w:cs/>
        </w:rPr>
        <w:tab/>
      </w:r>
      <w:bookmarkEnd w:id="3"/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ตัวชี้วัดที่ได้คะแนนสูงสุด คือ ผลงานของฝ่ายค้าน เฉลี่ย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5.35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ะแนน (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ิ่มขึ้นจาก</w:t>
      </w:r>
      <w:r w:rsidR="009825B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ือนมิถุนายน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) ตัวชี้วัดที่ได้คะแนนต่ำสุด คือ การแก้ปัญหาความยากจน เฉลี่ย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4.09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ะแนน (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ิ่มขึ้น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เดือน</w:t>
      </w:r>
      <w:r w:rsidR="00763CF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ิถุนายน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)  </w:t>
      </w:r>
      <w:bookmarkStart w:id="4" w:name="_Hlk170488787"/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ักการเมืองฝ่ายรัฐบาลที่มีบทบาท                      โดดเด่นประจำเดือน คือ เศรษฐา ทวีสิน ร้อยละ </w:t>
      </w:r>
      <w:bookmarkEnd w:id="4"/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52.13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ด้านนักการเมืองฝ่ายค้านที่มีบทบาทโดดเด่นประจำเดือน คือ พิธา                 ลิ้มเจริญรัตน์ ร้อยละ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58.93</w:t>
      </w:r>
      <w:r w:rsidR="004160D7" w:rsidRPr="00D5435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ผลงานฝ่ายรัฐบาลที่ชื่นชอบประจำเดือน คือ 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ารเปิดให้ลงทะเบียนดิจิทัลวอลเล็ต ร้อยละ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 xml:space="preserve">46.42 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ผลงานฝ่ายค้านที่ชื่นชอบประจำเดือน คือ การตรวจสอบการทำงานของรัฐบาล ร้อยละ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55.09</w:t>
      </w:r>
      <w:r w:rsidR="004160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ุดท้ายสิ่งที่กังวลเมื่อมีการเริ่มลงทะเบียนดิจิทัลวอลเล็ต คือ กังวลเรื่องระบบของแอพ เช่น การใช้งาน ความปลอดภัย ระบบล่ม ร้อยละ </w:t>
      </w:r>
      <w:r w:rsidR="004160D7">
        <w:rPr>
          <w:rFonts w:ascii="TH SarabunPSK" w:hAnsi="TH SarabunPSK" w:cs="TH SarabunPSK"/>
          <w:color w:val="000000" w:themeColor="text1"/>
          <w:sz w:val="32"/>
          <w:szCs w:val="32"/>
        </w:rPr>
        <w:t>36.57</w:t>
      </w:r>
    </w:p>
    <w:p w14:paraId="3F06A51C" w14:textId="78330C80" w:rsidR="004160D7" w:rsidRPr="00D5435E" w:rsidRDefault="004160D7" w:rsidP="004160D7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B17D77" w:rsidRPr="00B17D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สาวพรพรรณ บัวทอง ประธานสวนดุสิตโพล กล่าวว่า</w:t>
      </w:r>
      <w:r w:rsidR="00B17D77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ผลการสำรวจ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ะแนนภาพรวมดัชนีการเมืองไทยในเดือนกรกฎาคมเพิ่มขึ้นเล็กน้อยจากเดือนมิถุนายน สะท้อนถึงการทำงานของรัฐบาลที่ดูดีขึ้นในสายตาประชาชน อย่างไรก็ตามการแก้ปัญหาความยากจนยังคงเป็นประเด็นที่ได้คะแนนต่ำสุด แม้จ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คะแนนเพิ่มขึ้น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เดือน</w:t>
      </w:r>
      <w:r w:rsidR="00FB54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ิถุนายน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แสดงถึงความท้าทาย</w:t>
      </w:r>
      <w:r w:rsidR="00B17D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รัฐบาลยังต้องเผชิ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ญ ขณะที่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งานโดดเด่นของรัฐบาลคื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ชัดเจนของนโยบายดิจิทัลวอลเล็ตที่มี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ารเปิดให้ลงทะเบียน </w:t>
      </w:r>
      <w:r w:rsidR="00B17D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Pr="001C2388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ต่ประชาชนยังกังวลเรื่องความปลอดภัยและความเสถียรของแอพพลิเคชัน รัฐบาลจึงต้องเร่งแก้ไขเพื่อสร้างความมั่นใ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ต่อไป ด้านฝ่ายค้านได้คะแนนสูงขึ้นจากการตามติดการทำงานของรัฐบาลอย่างใกล้ชิดโดยเฉพาะเรื่องปลาหมอคางดำที่กระทบกับชีวิตเกษตรกรเป็นวงกว้าง  </w:t>
      </w:r>
    </w:p>
    <w:p w14:paraId="7C10C9FF" w14:textId="77777777" w:rsidR="00760896" w:rsidRDefault="00760896" w:rsidP="00760896">
      <w:pPr>
        <w:pStyle w:val="NoSpacing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</w:p>
    <w:p w14:paraId="76B7FBE0" w14:textId="6230EC42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</w:t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855F37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นางสาวพรพรรณ บัวทอง </w:t>
      </w:r>
    </w:p>
    <w:p w14:paraId="0B46AD8D" w14:textId="47970F0B" w:rsidR="003B0DA2" w:rsidRDefault="00B17D77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ประธาน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วนดุสิตโพล มหาวิทยาลัยสวนดุสิต</w:t>
      </w:r>
    </w:p>
    <w:p w14:paraId="317CA05D" w14:textId="77777777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194D7D06" w14:textId="3E64A7C0" w:rsidR="009D6CEE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A2075BC" w14:textId="33D0838D" w:rsidR="009D6CEE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1538CD1" w14:textId="63BD3A7D" w:rsidR="001E231C" w:rsidRPr="007233CF" w:rsidRDefault="001C46E3" w:rsidP="001C46E3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C46E3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 ดร.ดังนภสร ณ ป้อมเพชร</w:t>
      </w:r>
      <w:r w:rsidRPr="001C46E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าจารย์ประจำ</w:t>
      </w:r>
      <w:r w:rsidRPr="001C46E3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ลักสูตรรัฐศาสตร</w:t>
      </w:r>
      <w:r w:rsidRPr="001C46E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์ </w:t>
      </w:r>
      <w:r w:rsidRPr="001C46E3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รงเรียนกฎหมายและการเมื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1C46E3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</w:t>
      </w:r>
      <w:r w:rsidRPr="001C46E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ะบุว่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ท่ามกลางความท้าทายต่อกระแสผันผวนทางเศรษฐกิจและสังคม รัฐบาลภายใต้การนำของนายกรัฐมนตรี เศรษฐ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ทวีสิน ยังคงได้รับความเชื่อมั่นจากประชาชนเพิ่มมากขึ้น โดยได้รับความเชื่อมั่นทั้งในฐานะผลงานของรัฐบาลและผลงานในฐานะนายกรัฐมนตรีผ่านการดำเนินการนโยบายดิจิทัลวอลเล็ตที่รัฐบาลได้มีการผลักดันให้มีความชัดเจน</w:t>
      </w:r>
      <w:r w:rsidR="00F362B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 xml:space="preserve">ในการกำหนดหลักเกณฑ์ ขั้นตอน และระบบการลงทะเบียน ซึ่งอาจกล่าวได้ว่า เป็นผลงานในการบริหารประเทศตามนโยบายหนึ่งที่พรรคในคณะรัฐบาลชุดนี้ได้ประกาศไว้ อย่างไรก็ตาม จะเห็นได้ว่าประชาชนยังขาดความเชื่อมั่นต่อประเด็นการแก้ไขปัญหาที่เกี่ยวกับความเป็นอยู่และปากท้องของประชาชน เช่น การแก้ปัญหาความยากจน การว่างงาน ค่าครองชีพ </w:t>
      </w:r>
      <w:r w:rsidR="0003165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ปัญหาเรื่องค่าจ้างและสวัสดิการ</w:t>
      </w:r>
      <w:r w:rsidR="005D2F5A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F92829">
        <w:rPr>
          <w:rFonts w:ascii="TH SarabunPSK" w:hAnsi="TH SarabunPSK" w:cs="TH SarabunPSK" w:hint="cs"/>
          <w:sz w:val="32"/>
          <w:szCs w:val="32"/>
          <w:cs/>
        </w:rPr>
        <w:t>สิ่ง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 xml:space="preserve">เหล่านี้อาจเป็นสัญญาณให้รัฐบาลต้องตระหนักถึงความจำเป็นในการเพิ่มแนวทางหรือผลักดันนโยบายอื่น ๆ </w:t>
      </w:r>
      <w:r w:rsidR="007233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เพื่อแก้ไขปัญหาอย่างเป็นรูปธรรมให้ครบถ้วนทุกมิติ ซึ่ง “ผลลัพธ์” จาก</w:t>
      </w:r>
      <w:r w:rsidR="007233CF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แก้ไขปัญหาที่เกิดขึ้นก็จะสะท้อนให้เห็น “ผลงาน”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60D7" w:rsidRPr="007233CF">
        <w:rPr>
          <w:rFonts w:ascii="TH SarabunPSK" w:hAnsi="TH SarabunPSK" w:cs="TH SarabunPSK"/>
          <w:sz w:val="32"/>
          <w:szCs w:val="32"/>
          <w:cs/>
        </w:rPr>
        <w:t>ที่แท้จริงของรัฐบาลในท้ายที่สุด</w:t>
      </w:r>
    </w:p>
    <w:p w14:paraId="15F71718" w14:textId="433DA7B8" w:rsidR="001E231C" w:rsidRDefault="001E231C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7C6A04C" w14:textId="77777777" w:rsidR="007233CF" w:rsidRDefault="007233CF" w:rsidP="007233CF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C229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ศาสตราจารย์ ดร.ดังนภสร ณ ป้อมเพชร </w:t>
      </w:r>
    </w:p>
    <w:p w14:paraId="3A00336A" w14:textId="77777777" w:rsidR="007233CF" w:rsidRDefault="007233CF" w:rsidP="007233CF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าจารย์ประจำ</w:t>
      </w:r>
      <w:r w:rsidRPr="007C229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ลักสูตรรัฐศาสตร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์ </w:t>
      </w:r>
      <w:r w:rsidRPr="007C229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โรงเรียนกฎหมายและการเมือง </w:t>
      </w:r>
    </w:p>
    <w:p w14:paraId="34C13F01" w14:textId="77777777" w:rsidR="007233CF" w:rsidRDefault="007233CF" w:rsidP="007233CF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C229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p w14:paraId="062E4090" w14:textId="77777777" w:rsidR="00725C2E" w:rsidRDefault="00725C2E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D9C37D6" w14:textId="77777777" w:rsidR="00725C2E" w:rsidRDefault="00725C2E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sectPr w:rsidR="00725C2E" w:rsidSect="00C578D5"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7F2C5" w14:textId="77777777" w:rsidR="009731EB" w:rsidRDefault="009731EB" w:rsidP="00CD0D20">
      <w:r>
        <w:separator/>
      </w:r>
    </w:p>
  </w:endnote>
  <w:endnote w:type="continuationSeparator" w:id="0">
    <w:p w14:paraId="5D16775F" w14:textId="77777777" w:rsidR="009731EB" w:rsidRDefault="009731EB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25AA1" w14:textId="77777777" w:rsidR="009731EB" w:rsidRDefault="009731EB" w:rsidP="00CD0D20">
      <w:r>
        <w:separator/>
      </w:r>
    </w:p>
  </w:footnote>
  <w:footnote w:type="continuationSeparator" w:id="0">
    <w:p w14:paraId="75E5FE1B" w14:textId="77777777" w:rsidR="009731EB" w:rsidRDefault="009731EB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33382"/>
    <w:multiLevelType w:val="hybridMultilevel"/>
    <w:tmpl w:val="BAB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123238"/>
    <w:multiLevelType w:val="hybridMultilevel"/>
    <w:tmpl w:val="F7841DB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57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462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235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9A3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988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1FD7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9B7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5C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368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29D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A27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2A3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D8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8B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4F39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264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5D1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BFB"/>
    <w:rsid w:val="001C3D59"/>
    <w:rsid w:val="001C4031"/>
    <w:rsid w:val="001C4255"/>
    <w:rsid w:val="001C4536"/>
    <w:rsid w:val="001C4631"/>
    <w:rsid w:val="001C46E3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643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663"/>
    <w:rsid w:val="001E18EB"/>
    <w:rsid w:val="001E1901"/>
    <w:rsid w:val="001E1BAF"/>
    <w:rsid w:val="001E1E3A"/>
    <w:rsid w:val="001E1F61"/>
    <w:rsid w:val="001E221F"/>
    <w:rsid w:val="001E2232"/>
    <w:rsid w:val="001E231C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19B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29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4EF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1F25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DBD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3C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0EBF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1DB0"/>
    <w:rsid w:val="0030215B"/>
    <w:rsid w:val="003022DC"/>
    <w:rsid w:val="00302329"/>
    <w:rsid w:val="0030248D"/>
    <w:rsid w:val="00302546"/>
    <w:rsid w:val="0030264E"/>
    <w:rsid w:val="00302713"/>
    <w:rsid w:val="00302A06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3DF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1F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E35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04E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C48"/>
    <w:rsid w:val="00356D00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6D2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D07"/>
    <w:rsid w:val="003F2F1C"/>
    <w:rsid w:val="003F2F6E"/>
    <w:rsid w:val="003F3195"/>
    <w:rsid w:val="003F39C3"/>
    <w:rsid w:val="003F39C6"/>
    <w:rsid w:val="003F3E7F"/>
    <w:rsid w:val="003F415B"/>
    <w:rsid w:val="003F44C7"/>
    <w:rsid w:val="003F479E"/>
    <w:rsid w:val="003F48E2"/>
    <w:rsid w:val="003F4D5E"/>
    <w:rsid w:val="003F4DD6"/>
    <w:rsid w:val="003F4EFD"/>
    <w:rsid w:val="003F4FA3"/>
    <w:rsid w:val="003F5337"/>
    <w:rsid w:val="003F54EE"/>
    <w:rsid w:val="003F54F4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738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0D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85C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83C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AFF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476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91E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A1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58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C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26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3AD"/>
    <w:rsid w:val="004C7722"/>
    <w:rsid w:val="004C7731"/>
    <w:rsid w:val="004C7A98"/>
    <w:rsid w:val="004C7AD7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1C55"/>
    <w:rsid w:val="005421ED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20B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053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AD2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65A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1D9F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3E2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708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279"/>
    <w:rsid w:val="005D234D"/>
    <w:rsid w:val="005D2394"/>
    <w:rsid w:val="005D2754"/>
    <w:rsid w:val="005D2B16"/>
    <w:rsid w:val="005D2D03"/>
    <w:rsid w:val="005D2F12"/>
    <w:rsid w:val="005D2F5A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3D6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85A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6F15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44D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0B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1A2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1D9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73A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06D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476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455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089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CE1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3CF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C2E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173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919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96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CF2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785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432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42D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983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AF7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0E7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B79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267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5F37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4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98D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603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2EA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9F8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6EBF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483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874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CF3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1EB"/>
    <w:rsid w:val="00973258"/>
    <w:rsid w:val="00973967"/>
    <w:rsid w:val="00973A38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27C"/>
    <w:rsid w:val="009814D1"/>
    <w:rsid w:val="009817F6"/>
    <w:rsid w:val="0098231B"/>
    <w:rsid w:val="0098259E"/>
    <w:rsid w:val="009825B7"/>
    <w:rsid w:val="009825BC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4BA8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233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37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2D"/>
    <w:rsid w:val="009B5279"/>
    <w:rsid w:val="009B545F"/>
    <w:rsid w:val="009B57CC"/>
    <w:rsid w:val="009B5855"/>
    <w:rsid w:val="009B5873"/>
    <w:rsid w:val="009B5C4A"/>
    <w:rsid w:val="009B5CF5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C4F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6CEE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11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928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8D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A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C4C"/>
    <w:rsid w:val="00A66D6A"/>
    <w:rsid w:val="00A6707F"/>
    <w:rsid w:val="00A67A97"/>
    <w:rsid w:val="00A67C6B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0B8"/>
    <w:rsid w:val="00A903E2"/>
    <w:rsid w:val="00A9054B"/>
    <w:rsid w:val="00A90666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233"/>
    <w:rsid w:val="00AB3323"/>
    <w:rsid w:val="00AB3324"/>
    <w:rsid w:val="00AB364B"/>
    <w:rsid w:val="00AB3702"/>
    <w:rsid w:val="00AB3861"/>
    <w:rsid w:val="00AB38E5"/>
    <w:rsid w:val="00AB3DA2"/>
    <w:rsid w:val="00AB411A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BF7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88F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17D1C"/>
    <w:rsid w:val="00B17D77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6A8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1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997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9A6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595"/>
    <w:rsid w:val="00B476B9"/>
    <w:rsid w:val="00B47837"/>
    <w:rsid w:val="00B4787D"/>
    <w:rsid w:val="00B479AE"/>
    <w:rsid w:val="00B47E42"/>
    <w:rsid w:val="00B47F8D"/>
    <w:rsid w:val="00B50223"/>
    <w:rsid w:val="00B507B0"/>
    <w:rsid w:val="00B50AED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2E76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E78"/>
    <w:rsid w:val="00B55FB1"/>
    <w:rsid w:val="00B5677B"/>
    <w:rsid w:val="00B567A6"/>
    <w:rsid w:val="00B56829"/>
    <w:rsid w:val="00B569E0"/>
    <w:rsid w:val="00B56B1F"/>
    <w:rsid w:val="00B56CE2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938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976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1C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1FF0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CF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BC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55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2FD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582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8B8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406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B0"/>
    <w:rsid w:val="00C55DED"/>
    <w:rsid w:val="00C56550"/>
    <w:rsid w:val="00C56A1B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0AD"/>
    <w:rsid w:val="00C60276"/>
    <w:rsid w:val="00C603C6"/>
    <w:rsid w:val="00C607F3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4C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24"/>
    <w:rsid w:val="00CA76D5"/>
    <w:rsid w:val="00CA77F9"/>
    <w:rsid w:val="00CA79F5"/>
    <w:rsid w:val="00CA7A63"/>
    <w:rsid w:val="00CA7BC3"/>
    <w:rsid w:val="00CA7BC6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336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6A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2C4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575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8F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847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3DE4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879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AF8"/>
    <w:rsid w:val="00D60B82"/>
    <w:rsid w:val="00D60CCD"/>
    <w:rsid w:val="00D60FB7"/>
    <w:rsid w:val="00D612B4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225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13C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5E94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40F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36C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DD9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017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ADD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AD8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06C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CCD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4B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2C4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059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09A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A25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090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DA6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AC5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7A9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2BD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0D1"/>
    <w:rsid w:val="00F461B3"/>
    <w:rsid w:val="00F462DD"/>
    <w:rsid w:val="00F46695"/>
    <w:rsid w:val="00F46A2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8E7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1E7"/>
    <w:rsid w:val="00F6651C"/>
    <w:rsid w:val="00F66663"/>
    <w:rsid w:val="00F6683F"/>
    <w:rsid w:val="00F66854"/>
    <w:rsid w:val="00F66890"/>
    <w:rsid w:val="00F66A9D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7A4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6EA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6BC"/>
    <w:rsid w:val="00F92829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4C7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A0C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0BDF27-7602-4A1B-A9F0-2CE4641CE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6</Words>
  <Characters>534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6265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SDU_HP</cp:lastModifiedBy>
  <cp:revision>3</cp:revision>
  <cp:lastPrinted>2024-06-28T10:58:00Z</cp:lastPrinted>
  <dcterms:created xsi:type="dcterms:W3CDTF">2024-08-01T11:05:00Z</dcterms:created>
  <dcterms:modified xsi:type="dcterms:W3CDTF">2024-08-0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